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A697D" w14:textId="1F71744A" w:rsidR="00480D79" w:rsidRDefault="00E57E0D" w:rsidP="00DA12F5">
      <w:pPr>
        <w:pStyle w:val="Heading1"/>
        <w:spacing w:before="120" w:after="240" w:line="240" w:lineRule="auto"/>
      </w:pPr>
      <w:r>
        <w:t>Marketing and Outreach</w:t>
      </w:r>
      <w:r w:rsidR="00B87150">
        <w:t xml:space="preserve"> </w:t>
      </w:r>
      <w:r w:rsidR="00480D79">
        <w:t xml:space="preserve">Application </w:t>
      </w:r>
    </w:p>
    <w:p w14:paraId="11765E43" w14:textId="66D4AF41" w:rsidR="005C6D55" w:rsidRPr="004A5667" w:rsidRDefault="005C6D55" w:rsidP="005C6D55">
      <w:r w:rsidRPr="004A5667">
        <w:t xml:space="preserve">Your role as a Marketing </w:t>
      </w:r>
      <w:r w:rsidR="00722EB4">
        <w:t xml:space="preserve">and Outreach </w:t>
      </w:r>
      <w:r w:rsidRPr="004A5667">
        <w:t xml:space="preserve">Committee member is to think strategically – and tactically – about BCxA’s priorities and ways to implement them in a manner that earns </w:t>
      </w:r>
      <w:r>
        <w:t xml:space="preserve">visibility, </w:t>
      </w:r>
      <w:r w:rsidRPr="004A5667">
        <w:t xml:space="preserve">respect and income to support the organization’s mission: Best Practices, Training/Education, and Industry Advocacy. </w:t>
      </w:r>
    </w:p>
    <w:p w14:paraId="733019F2" w14:textId="71677E2F" w:rsidR="006E2CFE" w:rsidRDefault="00480D79" w:rsidP="00480D79">
      <w:r>
        <w:t xml:space="preserve">Name:  </w:t>
      </w:r>
      <w:sdt>
        <w:sdtPr>
          <w:id w:val="-2111123495"/>
          <w:placeholder>
            <w:docPart w:val="240A2869ED7E4883A1299B7D6A8773E5"/>
          </w:placeholder>
          <w:showingPlcHdr/>
        </w:sdtPr>
        <w:sdtEndPr/>
        <w:sdtContent>
          <w:bookmarkStart w:id="0" w:name="_GoBack"/>
          <w:r w:rsidR="005C6D55">
            <w:rPr>
              <w:color w:val="AEAAAA" w:themeColor="background2" w:themeShade="BF"/>
            </w:rPr>
            <w:t>Enter you First</w:t>
          </w:r>
          <w:r>
            <w:rPr>
              <w:color w:val="AEAAAA" w:themeColor="background2" w:themeShade="BF"/>
            </w:rPr>
            <w:t xml:space="preserve"> and Last Name Here</w:t>
          </w:r>
          <w:bookmarkEnd w:id="0"/>
        </w:sdtContent>
      </w:sdt>
    </w:p>
    <w:p w14:paraId="52A6BA0D" w14:textId="77777777" w:rsidR="00480D79" w:rsidRDefault="00480D79" w:rsidP="00480D79">
      <w:r>
        <w:t xml:space="preserve">Phone No.:  </w:t>
      </w:r>
      <w:sdt>
        <w:sdtPr>
          <w:id w:val="911748106"/>
          <w:placeholder>
            <w:docPart w:val="B2E6A54CB9DE49FDAC5BA1847B6C7C58"/>
          </w:placeholder>
          <w:showingPlcHdr/>
        </w:sdtPr>
        <w:sdtEndPr/>
        <w:sdtContent>
          <w:r>
            <w:rPr>
              <w:color w:val="AEAAAA" w:themeColor="background2" w:themeShade="BF"/>
            </w:rPr>
            <w:t>Enter the Best Phone No. to reach you.</w:t>
          </w:r>
        </w:sdtContent>
      </w:sdt>
    </w:p>
    <w:p w14:paraId="613C709E" w14:textId="77777777" w:rsidR="00480D79" w:rsidRDefault="00480D79" w:rsidP="00480D79">
      <w:r>
        <w:t xml:space="preserve">Email: </w:t>
      </w:r>
      <w:sdt>
        <w:sdtPr>
          <w:id w:val="-1124227415"/>
          <w:placeholder>
            <w:docPart w:val="C6AD68AE385941CF8ABF24D987A13A2D"/>
          </w:placeholder>
          <w:showingPlcHdr/>
        </w:sdtPr>
        <w:sdtEndPr/>
        <w:sdtContent>
          <w:r>
            <w:rPr>
              <w:rStyle w:val="PlaceholderText"/>
              <w:color w:val="AEAAAA" w:themeColor="background2" w:themeShade="BF"/>
            </w:rPr>
            <w:t>Enter your email address here.</w:t>
          </w:r>
        </w:sdtContent>
      </w:sdt>
    </w:p>
    <w:p w14:paraId="04172E69" w14:textId="421F42B6" w:rsidR="00480D79" w:rsidRPr="00002228" w:rsidRDefault="005C6D55" w:rsidP="00480D79">
      <w:pPr>
        <w:pStyle w:val="Heading2"/>
      </w:pPr>
      <w:r>
        <w:t>Experience</w:t>
      </w:r>
      <w:r w:rsidR="00480D79" w:rsidRPr="00002228">
        <w:t>:</w:t>
      </w:r>
    </w:p>
    <w:p w14:paraId="085C1271" w14:textId="3B7E589F" w:rsidR="00480D79" w:rsidRDefault="00480D79" w:rsidP="00B87150">
      <w:pPr>
        <w:spacing w:after="120" w:line="240" w:lineRule="auto"/>
      </w:pPr>
      <w:r>
        <w:t>Select all that apply</w:t>
      </w:r>
      <w:r w:rsidR="005C6D55">
        <w:t xml:space="preserve">.  </w:t>
      </w:r>
    </w:p>
    <w:p w14:paraId="4F3C378A" w14:textId="1CF14D6E" w:rsidR="00480D79" w:rsidRDefault="00FF3E1A" w:rsidP="00B87150">
      <w:pPr>
        <w:spacing w:after="120" w:line="240" w:lineRule="auto"/>
      </w:pPr>
      <w:sdt>
        <w:sdtPr>
          <w:id w:val="-4059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0D79">
            <w:rPr>
              <w:rFonts w:ascii="MS Gothic" w:eastAsia="MS Gothic" w:hAnsi="MS Gothic" w:hint="eastAsia"/>
            </w:rPr>
            <w:t>☐</w:t>
          </w:r>
        </w:sdtContent>
      </w:sdt>
      <w:r w:rsidR="006E3509">
        <w:t xml:space="preserve"> </w:t>
      </w:r>
      <w:r w:rsidR="005C6D55">
        <w:t xml:space="preserve">Market </w:t>
      </w:r>
      <w:r w:rsidR="003823BD">
        <w:t xml:space="preserve">Outreach/Business Development </w:t>
      </w:r>
      <w:r w:rsidR="006E3509">
        <w:t>experience</w:t>
      </w:r>
    </w:p>
    <w:p w14:paraId="6BC42E71" w14:textId="63672714" w:rsidR="003823BD" w:rsidRDefault="00FF3E1A" w:rsidP="003823BD">
      <w:sdt>
        <w:sdtPr>
          <w:id w:val="-662784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Social media </w:t>
      </w:r>
      <w:r w:rsidR="00722EDD">
        <w:t>engagement</w:t>
      </w:r>
    </w:p>
    <w:p w14:paraId="1362B358" w14:textId="60708F21" w:rsidR="00AA32AA" w:rsidRPr="00C72433" w:rsidRDefault="00FF3E1A" w:rsidP="003823BD">
      <w:sdt>
        <w:sdtPr>
          <w:id w:val="-772018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2EDD">
            <w:rPr>
              <w:rFonts w:ascii="MS Gothic" w:eastAsia="MS Gothic" w:hAnsi="MS Gothic" w:hint="eastAsia"/>
            </w:rPr>
            <w:t>☐</w:t>
          </w:r>
        </w:sdtContent>
      </w:sdt>
      <w:r w:rsidR="00722EDD">
        <w:t xml:space="preserve"> </w:t>
      </w:r>
      <w:r w:rsidR="00AA32AA">
        <w:t>Branding and messaging</w:t>
      </w:r>
    </w:p>
    <w:p w14:paraId="60368E66" w14:textId="10CFB10A" w:rsidR="003823BD" w:rsidRPr="00C72433" w:rsidRDefault="00FF3E1A" w:rsidP="003823BD">
      <w:sdt>
        <w:sdtPr>
          <w:id w:val="-19056719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Website </w:t>
      </w:r>
      <w:r w:rsidR="005C6D55">
        <w:t>D</w:t>
      </w:r>
      <w:r w:rsidR="003823BD" w:rsidRPr="00C72433">
        <w:t xml:space="preserve">esign and </w:t>
      </w:r>
      <w:r w:rsidR="005C6D55">
        <w:t>C</w:t>
      </w:r>
      <w:r w:rsidR="003823BD">
        <w:t>ontent</w:t>
      </w:r>
    </w:p>
    <w:p w14:paraId="2801C7E2" w14:textId="67A1F666" w:rsidR="003823BD" w:rsidRPr="00C72433" w:rsidRDefault="00FF3E1A" w:rsidP="003823BD">
      <w:sdt>
        <w:sdtPr>
          <w:id w:val="3685768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5C6D55">
        <w:t>Market R</w:t>
      </w:r>
      <w:r w:rsidR="003823BD" w:rsidRPr="00C72433">
        <w:t>esearch</w:t>
      </w:r>
    </w:p>
    <w:p w14:paraId="675DE0FF" w14:textId="055E53E3" w:rsidR="003823BD" w:rsidRPr="00C72433" w:rsidRDefault="00FF3E1A" w:rsidP="003823BD">
      <w:sdt>
        <w:sdtPr>
          <w:id w:val="-1341933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5C6D55">
        <w:t xml:space="preserve">Technical Writing/Publications (papers or articles) </w:t>
      </w:r>
    </w:p>
    <w:p w14:paraId="2B0668A1" w14:textId="39034CBB" w:rsidR="003823BD" w:rsidRPr="00C72433" w:rsidRDefault="00FF3E1A" w:rsidP="003823BD">
      <w:sdt>
        <w:sdtPr>
          <w:id w:val="-1062025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23BD">
            <w:rPr>
              <w:rFonts w:ascii="MS Gothic" w:eastAsia="MS Gothic" w:hAnsi="MS Gothic" w:hint="eastAsia"/>
            </w:rPr>
            <w:t>☐</w:t>
          </w:r>
        </w:sdtContent>
      </w:sdt>
      <w:r w:rsidR="003823BD">
        <w:t xml:space="preserve"> </w:t>
      </w:r>
      <w:r w:rsidR="005C6D55">
        <w:t>Other skills you bring to the committee you would like to share?</w:t>
      </w:r>
      <w:r w:rsidR="003823BD">
        <w:t xml:space="preserve"> </w:t>
      </w:r>
    </w:p>
    <w:p w14:paraId="4C60F6CC" w14:textId="09E14368" w:rsidR="0018567D" w:rsidRDefault="0018567D" w:rsidP="0018567D">
      <w:pPr>
        <w:spacing w:after="0" w:line="240" w:lineRule="auto"/>
      </w:pPr>
      <w:r w:rsidRPr="004A5667">
        <w:t xml:space="preserve">The purpose of </w:t>
      </w:r>
      <w:r>
        <w:t xml:space="preserve">the </w:t>
      </w:r>
      <w:r w:rsidR="00722EDD">
        <w:t xml:space="preserve">questions </w:t>
      </w:r>
      <w:r>
        <w:t xml:space="preserve">below </w:t>
      </w:r>
      <w:r w:rsidRPr="004A5667">
        <w:t xml:space="preserve">is to understand your perception of marketing and </w:t>
      </w:r>
      <w:r>
        <w:t>how to maximize the excellent value you bring to</w:t>
      </w:r>
      <w:r w:rsidRPr="004A5667">
        <w:t xml:space="preserve"> this committee </w:t>
      </w:r>
      <w:r>
        <w:t>and</w:t>
      </w:r>
      <w:r w:rsidRPr="004A5667">
        <w:t xml:space="preserve"> the BCxA. Your comments will be shared anonymously and confidentially within BCxA leadership only. We appreciate your candor, thoughts and suggestions.</w:t>
      </w:r>
    </w:p>
    <w:p w14:paraId="27247792" w14:textId="77777777" w:rsidR="00AA32AA" w:rsidRPr="004A5667" w:rsidRDefault="00AA32AA" w:rsidP="0018567D">
      <w:pPr>
        <w:spacing w:after="0" w:line="240" w:lineRule="auto"/>
      </w:pPr>
    </w:p>
    <w:p w14:paraId="4DC2E6E9" w14:textId="3DBD7F48" w:rsidR="002D4DAE" w:rsidRPr="004A5667" w:rsidRDefault="002D4DAE" w:rsidP="002D4DAE">
      <w:pPr>
        <w:tabs>
          <w:tab w:val="left" w:pos="4448"/>
        </w:tabs>
      </w:pPr>
      <w:r w:rsidRPr="004A5667">
        <w:t xml:space="preserve">What are BCxA’s marketing strengths? </w:t>
      </w:r>
      <w:sdt>
        <w:sdtPr>
          <w:id w:val="1223260185"/>
          <w:placeholder>
            <w:docPart w:val="CB3C930C15D4488F853011A9BFBCDDE7"/>
          </w:placeholder>
          <w:showingPlcHdr/>
        </w:sdtPr>
        <w:sdtEndPr/>
        <w:sdtContent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sdtContent>
      </w:sdt>
    </w:p>
    <w:p w14:paraId="492148F8" w14:textId="016684D2" w:rsidR="002D4DAE" w:rsidRPr="004A5667" w:rsidRDefault="002D4DAE" w:rsidP="002D4DAE">
      <w:pPr>
        <w:tabs>
          <w:tab w:val="left" w:pos="4448"/>
        </w:tabs>
      </w:pPr>
      <w:r w:rsidRPr="004A5667">
        <w:t>What are BCxA’s marketing weaknesses?</w:t>
      </w:r>
      <w:r>
        <w:t xml:space="preserve">  </w:t>
      </w:r>
      <w:sdt>
        <w:sdtPr>
          <w:id w:val="1737895090"/>
          <w:placeholder>
            <w:docPart w:val="9755364594C54AC4A6339C37C5AFA798"/>
          </w:placeholder>
          <w:showingPlcHdr/>
        </w:sdtPr>
        <w:sdtEndPr/>
        <w:sdtContent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sdtContent>
      </w:sdt>
    </w:p>
    <w:p w14:paraId="1CF92125" w14:textId="5FA7A2BB" w:rsidR="002D4DAE" w:rsidRPr="004A5667" w:rsidRDefault="002D4DAE" w:rsidP="002D4DAE">
      <w:pPr>
        <w:tabs>
          <w:tab w:val="left" w:pos="4448"/>
        </w:tabs>
      </w:pPr>
      <w:r w:rsidRPr="004A5667">
        <w:t xml:space="preserve">What should be </w:t>
      </w:r>
      <w:r>
        <w:t>BCxA</w:t>
      </w:r>
      <w:r w:rsidRPr="004A5667">
        <w:t>’s number one marketing priority?</w:t>
      </w:r>
      <w:r>
        <w:t xml:space="preserve">  </w:t>
      </w:r>
      <w:sdt>
        <w:sdtPr>
          <w:id w:val="1902942090"/>
          <w:placeholder>
            <w:docPart w:val="544741A5D15E443DB8109951873E440A"/>
          </w:placeholder>
          <w:showingPlcHdr/>
        </w:sdtPr>
        <w:sdtEndPr/>
        <w:sdtContent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sdtContent>
      </w:sdt>
    </w:p>
    <w:p w14:paraId="759CEE45" w14:textId="5652A2AC" w:rsidR="002D4DAE" w:rsidRPr="004A5667" w:rsidRDefault="002D4DAE" w:rsidP="002D4DAE">
      <w:pPr>
        <w:tabs>
          <w:tab w:val="left" w:pos="4448"/>
        </w:tabs>
      </w:pPr>
      <w:r w:rsidRPr="004A5667">
        <w:t xml:space="preserve">How </w:t>
      </w:r>
      <w:r w:rsidR="00722EDD">
        <w:t xml:space="preserve">should we </w:t>
      </w:r>
      <w:r w:rsidRPr="004A5667">
        <w:t>measure marketing results?</w:t>
      </w:r>
      <w:r>
        <w:t xml:space="preserve">  </w:t>
      </w:r>
      <w:sdt>
        <w:sdtPr>
          <w:id w:val="1769736280"/>
          <w:placeholder>
            <w:docPart w:val="4AEBFF9E6281441F8F7B6FC7B78A466E"/>
          </w:placeholder>
          <w:showingPlcHdr/>
        </w:sdtPr>
        <w:sdtEndPr/>
        <w:sdtContent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sdtContent>
      </w:sdt>
    </w:p>
    <w:p w14:paraId="50F93BBE" w14:textId="77777777" w:rsidR="00722EDD" w:rsidRDefault="00722EDD" w:rsidP="0018567D"/>
    <w:p w14:paraId="51292D14" w14:textId="4F06BFCF" w:rsidR="0018567D" w:rsidRDefault="0018567D" w:rsidP="0018567D">
      <w:r>
        <w:t>Thank you for your application! Please submit to</w:t>
      </w:r>
      <w:r w:rsidRPr="00041F92">
        <w:t xml:space="preserve"> </w:t>
      </w:r>
      <w:r w:rsidRPr="00722EDD">
        <w:t xml:space="preserve">Liz Fischer, at </w:t>
      </w:r>
      <w:hyperlink r:id="rId10" w:history="1">
        <w:r w:rsidRPr="00722EDD">
          <w:rPr>
            <w:rStyle w:val="Hyperlink"/>
          </w:rPr>
          <w:t>LFischer@bcxa.org</w:t>
        </w:r>
      </w:hyperlink>
      <w:r w:rsidRPr="00041F92">
        <w:t>.</w:t>
      </w:r>
    </w:p>
    <w:p w14:paraId="10D9309C" w14:textId="540A770C" w:rsidR="00B87150" w:rsidRDefault="00B87150" w:rsidP="005C6D55">
      <w:pPr>
        <w:tabs>
          <w:tab w:val="left" w:pos="1890"/>
        </w:tabs>
        <w:spacing w:after="240" w:line="257" w:lineRule="auto"/>
      </w:pPr>
    </w:p>
    <w:sectPr w:rsidR="00B8715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F62E0" w14:textId="77777777" w:rsidR="00D13F82" w:rsidRDefault="00D13F82" w:rsidP="00637964">
      <w:pPr>
        <w:spacing w:after="0" w:line="240" w:lineRule="auto"/>
      </w:pPr>
      <w:r>
        <w:separator/>
      </w:r>
    </w:p>
  </w:endnote>
  <w:endnote w:type="continuationSeparator" w:id="0">
    <w:p w14:paraId="31869715" w14:textId="77777777" w:rsidR="00D13F82" w:rsidRDefault="00D13F82" w:rsidP="0063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4826E" w14:textId="13825041" w:rsidR="00637964" w:rsidRDefault="00637964">
    <w:pPr>
      <w:pStyle w:val="Footer"/>
    </w:pPr>
    <w:r>
      <w:t xml:space="preserve">MOC Application </w:t>
    </w:r>
    <w:r w:rsidR="00B8528B"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7B9BA" w14:textId="77777777" w:rsidR="00D13F82" w:rsidRDefault="00D13F82" w:rsidP="00637964">
      <w:pPr>
        <w:spacing w:after="0" w:line="240" w:lineRule="auto"/>
      </w:pPr>
      <w:r>
        <w:separator/>
      </w:r>
    </w:p>
  </w:footnote>
  <w:footnote w:type="continuationSeparator" w:id="0">
    <w:p w14:paraId="5194B0C4" w14:textId="77777777" w:rsidR="00D13F82" w:rsidRDefault="00D13F82" w:rsidP="00637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E07C4"/>
    <w:multiLevelType w:val="hybridMultilevel"/>
    <w:tmpl w:val="5B96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B03E7"/>
    <w:multiLevelType w:val="hybridMultilevel"/>
    <w:tmpl w:val="BAC2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169F2"/>
    <w:multiLevelType w:val="multilevel"/>
    <w:tmpl w:val="58C02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BC46AF"/>
    <w:multiLevelType w:val="hybridMultilevel"/>
    <w:tmpl w:val="C6C4C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B36FA"/>
    <w:multiLevelType w:val="multilevel"/>
    <w:tmpl w:val="A5DC7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enforcement="1" w:cryptProviderType="rsaAES" w:cryptAlgorithmClass="hash" w:cryptAlgorithmType="typeAny" w:cryptAlgorithmSid="14" w:cryptSpinCount="100000" w:hash="V/eJth0bYNWVk4xhGxtzTs3K+nrrBZwgRJWBtnbwaoPwo7/cAgMrWQfwaSv+3VtwGmPICzkzNEIXPpR3Fex8MQ==" w:salt="DD024lKHs/BiSCJFEqHhc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c1NDQwMLAwM7JU0lEKTi0uzszPAykwrgUAz4mFjSwAAAA="/>
  </w:docVars>
  <w:rsids>
    <w:rsidRoot w:val="00C72433"/>
    <w:rsid w:val="00002228"/>
    <w:rsid w:val="00017325"/>
    <w:rsid w:val="00127A78"/>
    <w:rsid w:val="0018567D"/>
    <w:rsid w:val="001C1C16"/>
    <w:rsid w:val="001C3B18"/>
    <w:rsid w:val="001D548A"/>
    <w:rsid w:val="0023529F"/>
    <w:rsid w:val="002A372B"/>
    <w:rsid w:val="002D4DAE"/>
    <w:rsid w:val="002E0260"/>
    <w:rsid w:val="003823BD"/>
    <w:rsid w:val="00480D79"/>
    <w:rsid w:val="005550CE"/>
    <w:rsid w:val="005A38AE"/>
    <w:rsid w:val="005C6D55"/>
    <w:rsid w:val="00637298"/>
    <w:rsid w:val="00637964"/>
    <w:rsid w:val="00643956"/>
    <w:rsid w:val="00660161"/>
    <w:rsid w:val="006E2CFE"/>
    <w:rsid w:val="006E3509"/>
    <w:rsid w:val="00722EB4"/>
    <w:rsid w:val="00722EDD"/>
    <w:rsid w:val="00730489"/>
    <w:rsid w:val="00775B73"/>
    <w:rsid w:val="007D2C8A"/>
    <w:rsid w:val="00804E3D"/>
    <w:rsid w:val="00840534"/>
    <w:rsid w:val="0085170A"/>
    <w:rsid w:val="008A6FA3"/>
    <w:rsid w:val="008E6670"/>
    <w:rsid w:val="009C0ADE"/>
    <w:rsid w:val="009C7E7A"/>
    <w:rsid w:val="00A156B9"/>
    <w:rsid w:val="00A71990"/>
    <w:rsid w:val="00A900E2"/>
    <w:rsid w:val="00AA32AA"/>
    <w:rsid w:val="00B22098"/>
    <w:rsid w:val="00B8528B"/>
    <w:rsid w:val="00B87150"/>
    <w:rsid w:val="00B94595"/>
    <w:rsid w:val="00BA26B5"/>
    <w:rsid w:val="00BD403E"/>
    <w:rsid w:val="00C07E50"/>
    <w:rsid w:val="00C22C5A"/>
    <w:rsid w:val="00C52ECE"/>
    <w:rsid w:val="00C72433"/>
    <w:rsid w:val="00D13F82"/>
    <w:rsid w:val="00D20EAB"/>
    <w:rsid w:val="00DA12F5"/>
    <w:rsid w:val="00E57E0D"/>
    <w:rsid w:val="00F30CDB"/>
    <w:rsid w:val="00F51311"/>
    <w:rsid w:val="00FF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C9919"/>
  <w15:docId w15:val="{FC7E658B-DB37-459E-B34C-C99639C9E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52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7E7A"/>
    <w:pPr>
      <w:spacing w:before="40"/>
      <w:outlineLvl w:val="1"/>
    </w:pPr>
    <w:rPr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7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7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2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2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298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D403E"/>
    <w:pPr>
      <w:spacing w:after="0" w:line="240" w:lineRule="auto"/>
      <w:contextualSpacing/>
    </w:pPr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03E"/>
    <w:rPr>
      <w:rFonts w:ascii="Arial" w:eastAsiaTheme="majorEastAsia" w:hAnsi="Arial" w:cstheme="majorBidi"/>
      <w:color w:val="C45911" w:themeColor="accent2" w:themeShade="BF"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D40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3529F"/>
    <w:rPr>
      <w:rFonts w:asciiTheme="majorHAnsi" w:eastAsiaTheme="majorEastAsia" w:hAnsiTheme="majorHAnsi" w:cstheme="majorBidi"/>
      <w:b/>
      <w:color w:val="C45911" w:themeColor="accent2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C1C16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C7E7A"/>
    <w:rPr>
      <w:rFonts w:asciiTheme="majorHAnsi" w:eastAsiaTheme="majorEastAsia" w:hAnsiTheme="majorHAnsi" w:cstheme="majorBidi"/>
      <w:b/>
      <w:color w:val="FF9900"/>
      <w:sz w:val="26"/>
      <w:szCs w:val="26"/>
    </w:rPr>
  </w:style>
  <w:style w:type="table" w:styleId="TableGrid">
    <w:name w:val="Table Grid"/>
    <w:basedOn w:val="TableNormal"/>
    <w:uiPriority w:val="59"/>
    <w:rsid w:val="002E0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715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964"/>
  </w:style>
  <w:style w:type="paragraph" w:styleId="Footer">
    <w:name w:val="footer"/>
    <w:basedOn w:val="Normal"/>
    <w:link w:val="FooterChar"/>
    <w:uiPriority w:val="99"/>
    <w:unhideWhenUsed/>
    <w:rsid w:val="0063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964"/>
  </w:style>
  <w:style w:type="paragraph" w:styleId="Revision">
    <w:name w:val="Revision"/>
    <w:hidden/>
    <w:uiPriority w:val="99"/>
    <w:semiHidden/>
    <w:rsid w:val="00722ED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LFischer@bcx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0A2869ED7E4883A1299B7D6A877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90ADA-9B7B-41F6-AB56-D61039B24F01}"/>
      </w:docPartPr>
      <w:docPartBody>
        <w:p w:rsidR="005B316B" w:rsidRDefault="00CC64C6" w:rsidP="00CC64C6">
          <w:pPr>
            <w:pStyle w:val="240A2869ED7E4883A1299B7D6A8773E53"/>
          </w:pPr>
          <w:r>
            <w:rPr>
              <w:color w:val="AEAAAA" w:themeColor="background2" w:themeShade="BF"/>
            </w:rPr>
            <w:t>Enter you First and Last Name Here</w:t>
          </w:r>
        </w:p>
      </w:docPartBody>
    </w:docPart>
    <w:docPart>
      <w:docPartPr>
        <w:name w:val="B2E6A54CB9DE49FDAC5BA1847B6C7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C5E9-5056-420F-9793-346CC00A5D8B}"/>
      </w:docPartPr>
      <w:docPartBody>
        <w:p w:rsidR="005B316B" w:rsidRDefault="00CC64C6" w:rsidP="00CC64C6">
          <w:pPr>
            <w:pStyle w:val="B2E6A54CB9DE49FDAC5BA1847B6C7C583"/>
          </w:pPr>
          <w:r>
            <w:rPr>
              <w:color w:val="AEAAAA" w:themeColor="background2" w:themeShade="BF"/>
            </w:rPr>
            <w:t>Enter the Best Phone No. to reach you.</w:t>
          </w:r>
        </w:p>
      </w:docPartBody>
    </w:docPart>
    <w:docPart>
      <w:docPartPr>
        <w:name w:val="C6AD68AE385941CF8ABF24D987A13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43D5D-3461-435B-93CD-90C09CEE0FF2}"/>
      </w:docPartPr>
      <w:docPartBody>
        <w:p w:rsidR="005B316B" w:rsidRDefault="00CC64C6" w:rsidP="00CC64C6">
          <w:pPr>
            <w:pStyle w:val="C6AD68AE385941CF8ABF24D987A13A2D3"/>
          </w:pPr>
          <w:r>
            <w:rPr>
              <w:rStyle w:val="PlaceholderText"/>
              <w:color w:val="AEAAAA" w:themeColor="background2" w:themeShade="BF"/>
            </w:rPr>
            <w:t>Enter your email address here.</w:t>
          </w:r>
        </w:p>
      </w:docPartBody>
    </w:docPart>
    <w:docPart>
      <w:docPartPr>
        <w:name w:val="CB3C930C15D4488F853011A9BFBCD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5D22B-1CE3-43D7-A7F2-CDCD83236084}"/>
      </w:docPartPr>
      <w:docPartBody>
        <w:p w:rsidR="00F70A5E" w:rsidRDefault="00CC64C6" w:rsidP="00CC64C6">
          <w:pPr>
            <w:pStyle w:val="CB3C930C15D4488F853011A9BFBCDDE7"/>
          </w:pPr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p>
      </w:docPartBody>
    </w:docPart>
    <w:docPart>
      <w:docPartPr>
        <w:name w:val="9755364594C54AC4A6339C37C5AFA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1B86D-6F21-40DB-8772-E998DDEE5406}"/>
      </w:docPartPr>
      <w:docPartBody>
        <w:p w:rsidR="00F70A5E" w:rsidRDefault="00CC64C6" w:rsidP="00CC64C6">
          <w:pPr>
            <w:pStyle w:val="9755364594C54AC4A6339C37C5AFA798"/>
          </w:pPr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p>
      </w:docPartBody>
    </w:docPart>
    <w:docPart>
      <w:docPartPr>
        <w:name w:val="544741A5D15E443DB8109951873E4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027CD-12D0-4DA1-87DD-6F06D251FC0F}"/>
      </w:docPartPr>
      <w:docPartBody>
        <w:p w:rsidR="00F70A5E" w:rsidRDefault="00CC64C6" w:rsidP="00CC64C6">
          <w:pPr>
            <w:pStyle w:val="544741A5D15E443DB8109951873E440A"/>
          </w:pPr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p>
      </w:docPartBody>
    </w:docPart>
    <w:docPart>
      <w:docPartPr>
        <w:name w:val="4AEBFF9E6281441F8F7B6FC7B78A4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4C0AE-0EF0-45D7-9306-8EDC981DB7F9}"/>
      </w:docPartPr>
      <w:docPartBody>
        <w:p w:rsidR="00F70A5E" w:rsidRDefault="00CC64C6" w:rsidP="00CC64C6">
          <w:pPr>
            <w:pStyle w:val="4AEBFF9E6281441F8F7B6FC7B78A466E"/>
          </w:pPr>
          <w:r w:rsidRPr="0061519A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your answer</w:t>
          </w:r>
          <w:r w:rsidRPr="0061519A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73E2A"/>
    <w:rsid w:val="004D29E8"/>
    <w:rsid w:val="00573E2A"/>
    <w:rsid w:val="005B316B"/>
    <w:rsid w:val="005E3929"/>
    <w:rsid w:val="006031C6"/>
    <w:rsid w:val="00781AE5"/>
    <w:rsid w:val="00815277"/>
    <w:rsid w:val="00A03D10"/>
    <w:rsid w:val="00CC64C6"/>
    <w:rsid w:val="00D026B1"/>
    <w:rsid w:val="00F7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4C6"/>
    <w:rPr>
      <w:color w:val="808080"/>
    </w:rPr>
  </w:style>
  <w:style w:type="paragraph" w:customStyle="1" w:styleId="F3195C4B12C3450D9977516F943721A1">
    <w:name w:val="F3195C4B12C3450D9977516F943721A1"/>
    <w:rsid w:val="00573E2A"/>
    <w:rPr>
      <w:rFonts w:eastAsiaTheme="minorHAnsi"/>
    </w:rPr>
  </w:style>
  <w:style w:type="paragraph" w:customStyle="1" w:styleId="9ACF7EFBEB21400C9FF6407677E3DD59">
    <w:name w:val="9ACF7EFBEB21400C9FF6407677E3DD59"/>
    <w:rsid w:val="00573E2A"/>
    <w:rPr>
      <w:rFonts w:eastAsiaTheme="minorHAnsi"/>
    </w:rPr>
  </w:style>
  <w:style w:type="paragraph" w:customStyle="1" w:styleId="95BE4B8B873D43F7911281ABC62A3D45">
    <w:name w:val="95BE4B8B873D43F7911281ABC62A3D45"/>
    <w:rsid w:val="00573E2A"/>
    <w:rPr>
      <w:rFonts w:eastAsiaTheme="minorHAnsi"/>
    </w:rPr>
  </w:style>
  <w:style w:type="paragraph" w:customStyle="1" w:styleId="F3195C4B12C3450D9977516F943721A11">
    <w:name w:val="F3195C4B12C3450D9977516F943721A11"/>
    <w:rsid w:val="00573E2A"/>
    <w:rPr>
      <w:rFonts w:eastAsiaTheme="minorHAnsi"/>
    </w:rPr>
  </w:style>
  <w:style w:type="paragraph" w:customStyle="1" w:styleId="940EE614E58941C9BDD6AF8C4CBAA453">
    <w:name w:val="940EE614E58941C9BDD6AF8C4CBAA453"/>
    <w:rsid w:val="00573E2A"/>
  </w:style>
  <w:style w:type="paragraph" w:customStyle="1" w:styleId="869D434E981546FD8F3B049060F075F7">
    <w:name w:val="869D434E981546FD8F3B049060F075F7"/>
    <w:rsid w:val="00573E2A"/>
  </w:style>
  <w:style w:type="paragraph" w:customStyle="1" w:styleId="362B3F44D6824674AF315D66E6F0A7D1">
    <w:name w:val="362B3F44D6824674AF315D66E6F0A7D1"/>
    <w:rsid w:val="00573E2A"/>
  </w:style>
  <w:style w:type="paragraph" w:customStyle="1" w:styleId="240A2869ED7E4883A1299B7D6A8773E5">
    <w:name w:val="240A2869ED7E4883A1299B7D6A8773E5"/>
    <w:rsid w:val="00815277"/>
  </w:style>
  <w:style w:type="paragraph" w:customStyle="1" w:styleId="B2E6A54CB9DE49FDAC5BA1847B6C7C58">
    <w:name w:val="B2E6A54CB9DE49FDAC5BA1847B6C7C58"/>
    <w:rsid w:val="00815277"/>
  </w:style>
  <w:style w:type="paragraph" w:customStyle="1" w:styleId="C6AD68AE385941CF8ABF24D987A13A2D">
    <w:name w:val="C6AD68AE385941CF8ABF24D987A13A2D"/>
    <w:rsid w:val="00815277"/>
  </w:style>
  <w:style w:type="paragraph" w:customStyle="1" w:styleId="DF2621E3368F4C51A258E9EF1EB558ED">
    <w:name w:val="DF2621E3368F4C51A258E9EF1EB558ED"/>
    <w:rsid w:val="00815277"/>
  </w:style>
  <w:style w:type="paragraph" w:customStyle="1" w:styleId="3BD7371C9AD54B71BB03B1CBE28C7D88">
    <w:name w:val="3BD7371C9AD54B71BB03B1CBE28C7D88"/>
    <w:rsid w:val="00815277"/>
  </w:style>
  <w:style w:type="paragraph" w:customStyle="1" w:styleId="25EE7B9D7BF3473D8CD34AF2635A23E5">
    <w:name w:val="25EE7B9D7BF3473D8CD34AF2635A23E5"/>
    <w:rsid w:val="00815277"/>
  </w:style>
  <w:style w:type="paragraph" w:customStyle="1" w:styleId="8C7DF7A82655440E808AEE94EB646634">
    <w:name w:val="8C7DF7A82655440E808AEE94EB646634"/>
    <w:rsid w:val="00815277"/>
  </w:style>
  <w:style w:type="paragraph" w:customStyle="1" w:styleId="1DB2E9D0399042D084C2F82FE6CF1529">
    <w:name w:val="1DB2E9D0399042D084C2F82FE6CF1529"/>
    <w:rsid w:val="004D29E8"/>
  </w:style>
  <w:style w:type="paragraph" w:customStyle="1" w:styleId="5BA23B86BBEC4046B69B3CA5FE6318D9">
    <w:name w:val="5BA23B86BBEC4046B69B3CA5FE6318D9"/>
    <w:rsid w:val="004D29E8"/>
  </w:style>
  <w:style w:type="paragraph" w:customStyle="1" w:styleId="F9ACDFC4D83B4823AB354E4F95E74147">
    <w:name w:val="F9ACDFC4D83B4823AB354E4F95E74147"/>
    <w:rsid w:val="004D29E8"/>
  </w:style>
  <w:style w:type="paragraph" w:customStyle="1" w:styleId="240A2869ED7E4883A1299B7D6A8773E51">
    <w:name w:val="240A2869ED7E4883A1299B7D6A8773E51"/>
    <w:rsid w:val="00781AE5"/>
    <w:rPr>
      <w:rFonts w:eastAsiaTheme="minorHAnsi"/>
    </w:rPr>
  </w:style>
  <w:style w:type="paragraph" w:customStyle="1" w:styleId="8AF686CAC7B84AB08C5BC17279BF59FE">
    <w:name w:val="8AF686CAC7B84AB08C5BC17279BF59FE"/>
    <w:rsid w:val="00781AE5"/>
    <w:rPr>
      <w:rFonts w:eastAsiaTheme="minorHAnsi"/>
    </w:rPr>
  </w:style>
  <w:style w:type="paragraph" w:customStyle="1" w:styleId="B2E6A54CB9DE49FDAC5BA1847B6C7C581">
    <w:name w:val="B2E6A54CB9DE49FDAC5BA1847B6C7C581"/>
    <w:rsid w:val="00781AE5"/>
    <w:rPr>
      <w:rFonts w:eastAsiaTheme="minorHAnsi"/>
    </w:rPr>
  </w:style>
  <w:style w:type="paragraph" w:customStyle="1" w:styleId="C6AD68AE385941CF8ABF24D987A13A2D1">
    <w:name w:val="C6AD68AE385941CF8ABF24D987A13A2D1"/>
    <w:rsid w:val="00781AE5"/>
    <w:rPr>
      <w:rFonts w:eastAsiaTheme="minorHAnsi"/>
    </w:rPr>
  </w:style>
  <w:style w:type="paragraph" w:customStyle="1" w:styleId="240A2869ED7E4883A1299B7D6A8773E52">
    <w:name w:val="240A2869ED7E4883A1299B7D6A8773E52"/>
    <w:rsid w:val="00781AE5"/>
    <w:rPr>
      <w:rFonts w:eastAsiaTheme="minorHAnsi"/>
    </w:rPr>
  </w:style>
  <w:style w:type="paragraph" w:customStyle="1" w:styleId="8AF686CAC7B84AB08C5BC17279BF59FE1">
    <w:name w:val="8AF686CAC7B84AB08C5BC17279BF59FE1"/>
    <w:rsid w:val="00781AE5"/>
    <w:rPr>
      <w:rFonts w:eastAsiaTheme="minorHAnsi"/>
    </w:rPr>
  </w:style>
  <w:style w:type="paragraph" w:customStyle="1" w:styleId="B2E6A54CB9DE49FDAC5BA1847B6C7C582">
    <w:name w:val="B2E6A54CB9DE49FDAC5BA1847B6C7C582"/>
    <w:rsid w:val="00781AE5"/>
    <w:rPr>
      <w:rFonts w:eastAsiaTheme="minorHAnsi"/>
    </w:rPr>
  </w:style>
  <w:style w:type="paragraph" w:customStyle="1" w:styleId="C6AD68AE385941CF8ABF24D987A13A2D2">
    <w:name w:val="C6AD68AE385941CF8ABF24D987A13A2D2"/>
    <w:rsid w:val="00781AE5"/>
    <w:rPr>
      <w:rFonts w:eastAsiaTheme="minorHAnsi"/>
    </w:rPr>
  </w:style>
  <w:style w:type="paragraph" w:customStyle="1" w:styleId="240A2869ED7E4883A1299B7D6A8773E53">
    <w:name w:val="240A2869ED7E4883A1299B7D6A8773E53"/>
    <w:rsid w:val="00CC64C6"/>
    <w:rPr>
      <w:rFonts w:eastAsiaTheme="minorHAnsi"/>
    </w:rPr>
  </w:style>
  <w:style w:type="paragraph" w:customStyle="1" w:styleId="8AF686CAC7B84AB08C5BC17279BF59FE2">
    <w:name w:val="8AF686CAC7B84AB08C5BC17279BF59FE2"/>
    <w:rsid w:val="00CC64C6"/>
    <w:rPr>
      <w:rFonts w:eastAsiaTheme="minorHAnsi"/>
    </w:rPr>
  </w:style>
  <w:style w:type="paragraph" w:customStyle="1" w:styleId="B2E6A54CB9DE49FDAC5BA1847B6C7C583">
    <w:name w:val="B2E6A54CB9DE49FDAC5BA1847B6C7C583"/>
    <w:rsid w:val="00CC64C6"/>
    <w:rPr>
      <w:rFonts w:eastAsiaTheme="minorHAnsi"/>
    </w:rPr>
  </w:style>
  <w:style w:type="paragraph" w:customStyle="1" w:styleId="C6AD68AE385941CF8ABF24D987A13A2D3">
    <w:name w:val="C6AD68AE385941CF8ABF24D987A13A2D3"/>
    <w:rsid w:val="00CC64C6"/>
    <w:rPr>
      <w:rFonts w:eastAsiaTheme="minorHAnsi"/>
    </w:rPr>
  </w:style>
  <w:style w:type="paragraph" w:customStyle="1" w:styleId="A1A16EBFEAC741DABAC5BD430B8B039D">
    <w:name w:val="A1A16EBFEAC741DABAC5BD430B8B039D"/>
    <w:rsid w:val="00CC64C6"/>
    <w:rPr>
      <w:rFonts w:eastAsiaTheme="minorHAnsi"/>
    </w:rPr>
  </w:style>
  <w:style w:type="paragraph" w:customStyle="1" w:styleId="E244DAFFEB4642AB84E424812E7DC79F">
    <w:name w:val="E244DAFFEB4642AB84E424812E7DC79F"/>
    <w:rsid w:val="00CC64C6"/>
    <w:rPr>
      <w:rFonts w:eastAsiaTheme="minorHAnsi"/>
    </w:rPr>
  </w:style>
  <w:style w:type="paragraph" w:customStyle="1" w:styleId="203E78D5534A419ABD3ADD41716C5023">
    <w:name w:val="203E78D5534A419ABD3ADD41716C5023"/>
    <w:rsid w:val="00CC64C6"/>
    <w:rPr>
      <w:rFonts w:eastAsiaTheme="minorHAnsi"/>
    </w:rPr>
  </w:style>
  <w:style w:type="paragraph" w:customStyle="1" w:styleId="67F1174ECA9443D49DB7FA66CDF229F3">
    <w:name w:val="67F1174ECA9443D49DB7FA66CDF229F3"/>
    <w:rsid w:val="00CC64C6"/>
    <w:rPr>
      <w:rFonts w:eastAsiaTheme="minorHAnsi"/>
    </w:rPr>
  </w:style>
  <w:style w:type="paragraph" w:customStyle="1" w:styleId="176582A525A44FFBA42A40C5D4B50DCA">
    <w:name w:val="176582A525A44FFBA42A40C5D4B50DCA"/>
    <w:rsid w:val="00CC64C6"/>
    <w:rPr>
      <w:rFonts w:eastAsiaTheme="minorHAnsi"/>
    </w:rPr>
  </w:style>
  <w:style w:type="paragraph" w:customStyle="1" w:styleId="CB3C930C15D4488F853011A9BFBCDDE7">
    <w:name w:val="CB3C930C15D4488F853011A9BFBCDDE7"/>
    <w:rsid w:val="00CC64C6"/>
    <w:rPr>
      <w:rFonts w:eastAsiaTheme="minorHAnsi"/>
    </w:rPr>
  </w:style>
  <w:style w:type="paragraph" w:customStyle="1" w:styleId="9755364594C54AC4A6339C37C5AFA798">
    <w:name w:val="9755364594C54AC4A6339C37C5AFA798"/>
    <w:rsid w:val="00CC64C6"/>
    <w:rPr>
      <w:rFonts w:eastAsiaTheme="minorHAnsi"/>
    </w:rPr>
  </w:style>
  <w:style w:type="paragraph" w:customStyle="1" w:styleId="544741A5D15E443DB8109951873E440A">
    <w:name w:val="544741A5D15E443DB8109951873E440A"/>
    <w:rsid w:val="00CC64C6"/>
    <w:rPr>
      <w:rFonts w:eastAsiaTheme="minorHAnsi"/>
    </w:rPr>
  </w:style>
  <w:style w:type="paragraph" w:customStyle="1" w:styleId="ACAE35F786254FEE827F4642CB4301F6">
    <w:name w:val="ACAE35F786254FEE827F4642CB4301F6"/>
    <w:rsid w:val="00CC64C6"/>
    <w:rPr>
      <w:rFonts w:eastAsiaTheme="minorHAnsi"/>
    </w:rPr>
  </w:style>
  <w:style w:type="paragraph" w:customStyle="1" w:styleId="4AEBFF9E6281441F8F7B6FC7B78A466E">
    <w:name w:val="4AEBFF9E6281441F8F7B6FC7B78A466E"/>
    <w:rsid w:val="00CC64C6"/>
    <w:rPr>
      <w:rFonts w:eastAsiaTheme="minorHAnsi"/>
    </w:rPr>
  </w:style>
  <w:style w:type="paragraph" w:customStyle="1" w:styleId="8B5A79CA31544D0A90E9A438627C9195">
    <w:name w:val="8B5A79CA31544D0A90E9A438627C9195"/>
    <w:rsid w:val="00CC64C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2C98F-B255-451B-A3F6-6FC7593712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8473C-129B-4F90-954E-5669FAE293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67CCAC-0D01-4CC9-8D1E-15E9573E9829}">
  <ds:schemaRefs>
    <ds:schemaRef ds:uri="http://schemas.microsoft.com/office/2006/documentManagement/types"/>
    <ds:schemaRef ds:uri="495e8b61-9990-4c80-903b-0a305f61fb6a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18fa0e19-7aca-45c5-8e7c-4449160e68b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Fischer</dc:creator>
  <cp:keywords/>
  <dc:description/>
  <cp:lastModifiedBy>Liz Fischer</cp:lastModifiedBy>
  <cp:revision>2</cp:revision>
  <dcterms:created xsi:type="dcterms:W3CDTF">2020-03-25T17:51:00Z</dcterms:created>
  <dcterms:modified xsi:type="dcterms:W3CDTF">2020-03-25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E525733DF7A48A79D2FF210776D42</vt:lpwstr>
  </property>
</Properties>
</file>